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2, PR04 y PR05, del proyecto Gobierno SOA: Políticas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d27a036 del 13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13T13:21:10Z</dcterms:created>
  <dcterms:modified xsi:type="dcterms:W3CDTF">2023-07-13T13:21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